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54F7" w:rsidRDefault="00D854F7">
      <w:pPr>
        <w:pStyle w:val="FirstParagraph"/>
      </w:pPr>
      <w:r w:rsidRPr="00DD3BC7">
        <w:rPr>
          <w:rFonts w:cs="Times New Roman"/>
          <w:b/>
          <w:bCs/>
          <w:noProof/>
        </w:rPr>
        <w:drawing>
          <wp:inline distT="0" distB="0" distL="0" distR="0" wp14:anchorId="2CF9EC73" wp14:editId="0AF0B659">
            <wp:extent cx="5524500" cy="2495918"/>
            <wp:effectExtent l="0" t="0" r="0" b="0"/>
            <wp:docPr id="14737549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5494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70913" cy="2516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604" w:rsidRPr="00D854F7" w:rsidRDefault="001C5D12">
      <w:pPr>
        <w:pStyle w:val="FirstParagraph"/>
      </w:pPr>
      <w:r w:rsidRPr="00D854F7">
        <w:t>To determine the least square equation for the given data, follow these steps:</w:t>
      </w:r>
    </w:p>
    <w:p w:rsidR="00986604" w:rsidRPr="00D854F7" w:rsidRDefault="001C5D12">
      <w:pPr>
        <w:pStyle w:val="Heading3"/>
        <w:rPr>
          <w:color w:val="auto"/>
        </w:rPr>
      </w:pPr>
      <w:bookmarkStart w:id="0" w:name="organize-data"/>
      <w:r w:rsidRPr="00D854F7">
        <w:rPr>
          <w:color w:val="auto"/>
        </w:rPr>
        <w:t xml:space="preserve">1. </w:t>
      </w:r>
      <w:r w:rsidRPr="00D854F7">
        <w:rPr>
          <w:b/>
          <w:bCs/>
          <w:color w:val="auto"/>
        </w:rPr>
        <w:t>Organize Data</w:t>
      </w:r>
      <w:r w:rsidRPr="00D854F7">
        <w:rPr>
          <w:color w:val="auto"/>
        </w:rPr>
        <w:t>:</w:t>
      </w:r>
    </w:p>
    <w:p w:rsidR="00986604" w:rsidRPr="00D854F7" w:rsidRDefault="001C5D12">
      <w:pPr>
        <w:pStyle w:val="FirstParagraph"/>
      </w:pPr>
      <w:r w:rsidRPr="00D854F7">
        <w:t>Given data (Net Sales in $M, adjusted with ID last three digits, 27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948"/>
        <w:gridCol w:w="1488"/>
      </w:tblGrid>
      <w:tr w:rsidR="00D854F7" w:rsidRPr="00D854F7" w:rsidTr="009866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Year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Yea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015</m:t>
                </m:r>
              </m:oMath>
            </m:oMathPara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Net Sales (</w:t>
            </w:r>
            <m:oMath>
              <m:r>
                <w:rPr>
                  <w:rFonts w:ascii="Cambria Math" w:hAnsi="Cambria Math"/>
                </w:rPr>
                <m:t>y</m:t>
              </m:r>
            </m:oMath>
            <w:r w:rsidRPr="00D854F7">
              <w:t>)</w:t>
            </w:r>
          </w:p>
        </w:tc>
      </w:tr>
      <w:tr w:rsidR="00D854F7" w:rsidRPr="00D854F7"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015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0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50,627</w:t>
            </w:r>
          </w:p>
        </w:tc>
      </w:tr>
      <w:tr w:rsidR="00D854F7" w:rsidRPr="00D854F7"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016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1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67,327</w:t>
            </w:r>
          </w:p>
        </w:tc>
      </w:tr>
      <w:tr w:rsidR="00D854F7" w:rsidRPr="00D854F7"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017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80,827</w:t>
            </w:r>
          </w:p>
        </w:tc>
      </w:tr>
      <w:tr w:rsidR="00D854F7" w:rsidRPr="00D854F7"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018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3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98,127</w:t>
            </w:r>
          </w:p>
        </w:tc>
      </w:tr>
      <w:tr w:rsidR="00D854F7" w:rsidRPr="00D854F7"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019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4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124,427</w:t>
            </w:r>
          </w:p>
        </w:tc>
      </w:tr>
      <w:tr w:rsidR="00D854F7" w:rsidRPr="00D854F7"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020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5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156,727</w:t>
            </w:r>
          </w:p>
        </w:tc>
      </w:tr>
      <w:tr w:rsidR="00D854F7" w:rsidRPr="00D854F7"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021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6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01,427</w:t>
            </w:r>
          </w:p>
        </w:tc>
      </w:tr>
      <w:tr w:rsidR="00D854F7" w:rsidRPr="00D854F7"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022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7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27,327</w:t>
            </w:r>
          </w:p>
        </w:tc>
      </w:tr>
      <w:tr w:rsidR="00D854F7" w:rsidRPr="00D854F7"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023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8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56,327</w:t>
            </w:r>
          </w:p>
        </w:tc>
      </w:tr>
      <w:tr w:rsidR="00D854F7" w:rsidRPr="00D854F7"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024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9</w:t>
            </w:r>
          </w:p>
        </w:tc>
        <w:tc>
          <w:tcPr>
            <w:tcW w:w="0" w:type="auto"/>
          </w:tcPr>
          <w:p w:rsidR="00986604" w:rsidRPr="00D854F7" w:rsidRDefault="001C5D12">
            <w:pPr>
              <w:pStyle w:val="Compact"/>
            </w:pPr>
            <w:r w:rsidRPr="00D854F7">
              <w:t>280,927</w:t>
            </w:r>
          </w:p>
        </w:tc>
      </w:tr>
    </w:tbl>
    <w:p w:rsidR="00986604" w:rsidRPr="00D854F7" w:rsidRDefault="001C5D12">
      <w:pPr>
        <w:pStyle w:val="Heading3"/>
        <w:rPr>
          <w:color w:val="auto"/>
        </w:rPr>
      </w:pPr>
      <w:bookmarkStart w:id="1" w:name="apply-the-least-squares-method"/>
      <w:bookmarkEnd w:id="0"/>
      <w:r w:rsidRPr="00D854F7">
        <w:rPr>
          <w:color w:val="auto"/>
        </w:rPr>
        <w:t xml:space="preserve">2. </w:t>
      </w:r>
      <w:r w:rsidRPr="00D854F7">
        <w:rPr>
          <w:b/>
          <w:bCs/>
          <w:color w:val="auto"/>
        </w:rPr>
        <w:t>Apply the Least Squares Method</w:t>
      </w:r>
      <w:r w:rsidRPr="00D854F7">
        <w:rPr>
          <w:color w:val="auto"/>
        </w:rPr>
        <w:t>:</w:t>
      </w:r>
    </w:p>
    <w:p w:rsidR="00986604" w:rsidRPr="00D854F7" w:rsidRDefault="001C5D12">
      <w:pPr>
        <w:pStyle w:val="FirstParagraph"/>
      </w:pPr>
      <w:r w:rsidRPr="00D854F7">
        <w:t>The least square equation is:</w:t>
      </w:r>
    </w:p>
    <w:p w:rsidR="00986604" w:rsidRPr="00D854F7" w:rsidRDefault="001C5D12">
      <w:pPr>
        <w:pStyle w:val="BodyText"/>
      </w:pPr>
      <m:oMathPara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x</m:t>
          </m:r>
        </m:oMath>
      </m:oMathPara>
    </w:p>
    <w:p w:rsidR="00986604" w:rsidRPr="00D854F7" w:rsidRDefault="001C5D12">
      <w:pPr>
        <w:pStyle w:val="BodyText"/>
      </w:pPr>
      <w:r w:rsidRPr="00D854F7">
        <w:t>Where:</w:t>
      </w:r>
    </w:p>
    <w:p w:rsidR="00986604" w:rsidRPr="00D854F7" w:rsidRDefault="001C5D12" w:rsidP="001C5D12">
      <w:pPr>
        <w:pStyle w:val="Compact"/>
        <w:numPr>
          <w:ilvl w:val="0"/>
          <w:numId w:val="1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Σy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Σ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Σx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Σ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y</m:t>
                </m:r>
              </m:e>
            </m:d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Σ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Σx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:rsidR="00986604" w:rsidRPr="00D854F7" w:rsidRDefault="001C5D12" w:rsidP="001C5D12">
      <w:pPr>
        <w:pStyle w:val="Compact"/>
        <w:numPr>
          <w:ilvl w:val="0"/>
          <w:numId w:val="1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Σ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Σx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Σy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Σ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Σx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:rsidR="00986604" w:rsidRPr="00D854F7" w:rsidRDefault="001C5D12">
      <w:pPr>
        <w:pStyle w:val="Heading3"/>
        <w:rPr>
          <w:color w:val="auto"/>
        </w:rPr>
      </w:pPr>
      <w:bookmarkStart w:id="2" w:name="compute-summations"/>
      <w:bookmarkEnd w:id="1"/>
      <w:r w:rsidRPr="00D854F7">
        <w:rPr>
          <w:color w:val="auto"/>
        </w:rPr>
        <w:lastRenderedPageBreak/>
        <w:t xml:space="preserve">3. </w:t>
      </w:r>
      <w:r w:rsidRPr="00D854F7">
        <w:rPr>
          <w:b/>
          <w:bCs/>
          <w:color w:val="auto"/>
        </w:rPr>
        <w:t>Compute Summations</w:t>
      </w:r>
      <w:r w:rsidRPr="00D854F7">
        <w:rPr>
          <w:color w:val="auto"/>
        </w:rPr>
        <w:t>:</w:t>
      </w:r>
    </w:p>
    <w:p w:rsidR="00986604" w:rsidRPr="00D854F7" w:rsidRDefault="001C5D12">
      <w:pPr>
        <w:pStyle w:val="FirstParagraph"/>
      </w:pPr>
      <w:r w:rsidRPr="00D854F7">
        <w:t>From the data:</w:t>
      </w:r>
    </w:p>
    <w:p w:rsidR="00986604" w:rsidRPr="00D854F7" w:rsidRDefault="001C5D12">
      <w:pPr>
        <w:pStyle w:val="BodyText"/>
      </w:pPr>
      <m:oMathPara>
        <m:oMath>
          <m:r>
            <w:rPr>
              <w:rFonts w:ascii="Cambria Math" w:hAnsi="Cambria Math"/>
            </w:rPr>
            <m:t>Σ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 </m:t>
          </m:r>
          <m:r>
            <w:rPr>
              <w:rFonts w:ascii="Cambria Math" w:hAnsi="Cambria Math"/>
            </w:rPr>
            <m:t>Σ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4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7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 </m:t>
          </m:r>
          <m:r>
            <w:rPr>
              <w:rFonts w:ascii="Cambria Math" w:hAnsi="Cambria Math"/>
            </w:rPr>
            <m:t>Σ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8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 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97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70</m:t>
          </m:r>
        </m:oMath>
      </m:oMathPara>
    </w:p>
    <w:p w:rsidR="00986604" w:rsidRPr="00D854F7" w:rsidRDefault="001C5D12">
      <w:pPr>
        <w:pStyle w:val="Heading3"/>
        <w:rPr>
          <w:color w:val="auto"/>
        </w:rPr>
      </w:pPr>
      <w:bookmarkStart w:id="3" w:name="calculate-constants-a-and-b"/>
      <w:bookmarkEnd w:id="2"/>
      <w:r w:rsidRPr="00D854F7">
        <w:rPr>
          <w:color w:val="auto"/>
        </w:rPr>
        <w:t xml:space="preserve">4. </w:t>
      </w:r>
      <w:r w:rsidRPr="00D854F7">
        <w:rPr>
          <w:b/>
          <w:bCs/>
          <w:color w:val="auto"/>
        </w:rPr>
        <w:t xml:space="preserve">Calculate Constants </w:t>
      </w:r>
      <m:oMath>
        <m:r>
          <w:rPr>
            <w:rFonts w:ascii="Cambria Math" w:hAnsi="Cambria Math"/>
            <w:color w:val="auto"/>
          </w:rPr>
          <m:t>a</m:t>
        </m:r>
      </m:oMath>
      <w:r w:rsidRPr="00D854F7">
        <w:rPr>
          <w:b/>
          <w:bCs/>
          <w:color w:val="auto"/>
        </w:rPr>
        <w:t xml:space="preserve"> and </w:t>
      </w:r>
      <m:oMath>
        <m:r>
          <w:rPr>
            <w:rFonts w:ascii="Cambria Math" w:hAnsi="Cambria Math"/>
            <w:color w:val="auto"/>
          </w:rPr>
          <m:t>b</m:t>
        </m:r>
      </m:oMath>
      <w:r w:rsidRPr="00D854F7">
        <w:rPr>
          <w:color w:val="auto"/>
        </w:rPr>
        <w:t>:</w:t>
      </w:r>
    </w:p>
    <w:p w:rsidR="00986604" w:rsidRPr="00D854F7" w:rsidRDefault="001C5D12">
      <w:pPr>
        <w:pStyle w:val="FirstParagraph"/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797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7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5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4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770</m:t>
            </m:r>
          </m:num>
          <m:den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285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45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93.33</m:t>
        </m:r>
      </m:oMath>
      <w:r w:rsidRPr="00D854F7"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4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770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285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5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797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70</m:t>
            </m:r>
          </m:num>
          <m:den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285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45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87</m:t>
        </m:r>
      </m:oMath>
    </w:p>
    <w:p w:rsidR="00986604" w:rsidRPr="00D854F7" w:rsidRDefault="001C5D12">
      <w:pPr>
        <w:pStyle w:val="Heading3"/>
        <w:rPr>
          <w:color w:val="auto"/>
        </w:rPr>
      </w:pPr>
      <w:bookmarkStart w:id="4" w:name="final-least-squares-equation"/>
      <w:bookmarkEnd w:id="3"/>
      <w:r w:rsidRPr="00D854F7">
        <w:rPr>
          <w:color w:val="auto"/>
        </w:rPr>
        <w:t xml:space="preserve">5. </w:t>
      </w:r>
      <w:r w:rsidRPr="00D854F7">
        <w:rPr>
          <w:b/>
          <w:bCs/>
          <w:color w:val="auto"/>
        </w:rPr>
        <w:t>Final Least Squares Equation</w:t>
      </w:r>
      <w:r w:rsidRPr="00D854F7">
        <w:rPr>
          <w:color w:val="auto"/>
        </w:rPr>
        <w:t>:</w:t>
      </w:r>
    </w:p>
    <w:p w:rsidR="00986604" w:rsidRPr="00D854F7" w:rsidRDefault="001C5D12">
      <w:pPr>
        <w:pStyle w:val="FirstParagraph"/>
      </w:pPr>
      <m:oMathPara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87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7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93.33</m:t>
          </m:r>
          <m:r>
            <w:rPr>
              <w:rFonts w:ascii="Cambria Math" w:hAnsi="Cambria Math"/>
            </w:rPr>
            <m:t>x</m:t>
          </m:r>
        </m:oMath>
      </m:oMathPara>
    </w:p>
    <w:p w:rsidR="00986604" w:rsidRPr="00D854F7" w:rsidRDefault="00986604">
      <w:pPr>
        <w:pStyle w:val="BodyText"/>
      </w:pPr>
    </w:p>
    <w:p w:rsidR="00986604" w:rsidRPr="00D854F7" w:rsidRDefault="001C5D12">
      <w:pPr>
        <w:pStyle w:val="BodyText"/>
      </w:pPr>
      <w:r w:rsidRPr="00D854F7">
        <w:t xml:space="preserve">Here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Year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015</m:t>
        </m:r>
      </m:oMath>
      <w:r w:rsidRPr="00D854F7">
        <w:t>.</w:t>
      </w:r>
    </w:p>
    <w:p w:rsidR="00986604" w:rsidRPr="00D854F7" w:rsidRDefault="001C5D12">
      <w:pPr>
        <w:pStyle w:val="BodyText"/>
      </w:pPr>
      <w:r w:rsidRPr="00D854F7">
        <w:rPr>
          <w:b/>
          <w:bCs/>
        </w:rPr>
        <w:t xml:space="preserve">Calculate </w:t>
      </w:r>
      <m:oMath>
        <m:r>
          <w:rPr>
            <w:rFonts w:ascii="Cambria Math" w:hAnsi="Cambria Math"/>
          </w:rPr>
          <m:t>x</m:t>
        </m:r>
      </m:oMath>
      <w:r w:rsidRPr="00D854F7">
        <w:rPr>
          <w:b/>
          <w:bCs/>
        </w:rPr>
        <w:t xml:space="preserve"> for 2030</w:t>
      </w:r>
      <w:r w:rsidRPr="00D854F7">
        <w:t>:</w:t>
      </w:r>
    </w:p>
    <w:p w:rsidR="00986604" w:rsidRPr="00D854F7" w:rsidRDefault="001C5D12">
      <w:pPr>
        <w:pStyle w:val="BodyText"/>
      </w:pP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030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015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5</m:t>
          </m:r>
        </m:oMath>
      </m:oMathPara>
    </w:p>
    <w:p w:rsidR="00986604" w:rsidRPr="00D854F7" w:rsidRDefault="001C5D12">
      <w:pPr>
        <w:pStyle w:val="BodyText"/>
      </w:pPr>
      <w:r w:rsidRPr="00D854F7">
        <w:rPr>
          <w:b/>
          <w:bCs/>
        </w:rPr>
        <w:t xml:space="preserve">Substitut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 w:rsidRPr="00D854F7">
        <w:rPr>
          <w:b/>
          <w:bCs/>
        </w:rPr>
        <w:t xml:space="preserve"> into the equation</w:t>
      </w:r>
      <w:r w:rsidRPr="00D854F7">
        <w:t>:</w:t>
      </w:r>
    </w:p>
    <w:p w:rsidR="00986604" w:rsidRPr="00D854F7" w:rsidRDefault="001C5D12">
      <w:pPr>
        <w:pStyle w:val="BodyText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87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93.33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5</m:t>
        </m:r>
      </m:oMath>
      <w:r w:rsidRPr="00D854F7"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87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0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99.9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3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86.95</m:t>
        </m:r>
      </m:oMath>
    </w:p>
    <w:p w:rsidR="00986604" w:rsidRPr="00D854F7" w:rsidRDefault="001C5D12">
      <w:pPr>
        <w:pStyle w:val="Heading3"/>
        <w:rPr>
          <w:color w:val="auto"/>
        </w:rPr>
      </w:pPr>
      <w:bookmarkStart w:id="5" w:name="estimated-sales-for-2030"/>
      <w:bookmarkEnd w:id="4"/>
      <w:r w:rsidRPr="00D854F7">
        <w:rPr>
          <w:b/>
          <w:bCs/>
          <w:color w:val="auto"/>
        </w:rPr>
        <w:t>Estimated Sales for 2030</w:t>
      </w:r>
      <w:r w:rsidRPr="00D854F7">
        <w:rPr>
          <w:color w:val="auto"/>
        </w:rPr>
        <w:t>:</w:t>
      </w:r>
    </w:p>
    <w:p w:rsidR="00986604" w:rsidRPr="00D854F7" w:rsidRDefault="001C5D12">
      <w:pPr>
        <w:pStyle w:val="FirstParagraph"/>
      </w:pPr>
      <m:oMathPara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43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87 </m:t>
          </m:r>
          <m:r>
            <m:rPr>
              <m:nor/>
            </m:rPr>
            <m:t>million USD</m:t>
          </m:r>
        </m:oMath>
      </m:oMathPara>
    </w:p>
    <w:p w:rsidR="00986604" w:rsidRDefault="001C5D12">
      <w:pPr>
        <w:pStyle w:val="FirstParagraph"/>
      </w:pPr>
      <w:bookmarkStart w:id="6" w:name="section"/>
      <w:bookmarkEnd w:id="5"/>
      <w:r w:rsidRPr="00D854F7">
        <w:t>y = 32,487 + 27,093.33x</w:t>
      </w:r>
    </w:p>
    <w:p w:rsidR="00121C45" w:rsidRPr="00121C45" w:rsidRDefault="00121C45" w:rsidP="00121C45">
      <w:pPr>
        <w:pStyle w:val="BodyText"/>
        <w:rPr>
          <w:b/>
        </w:rPr>
      </w:pPr>
      <w:r w:rsidRPr="00121C45">
        <w:rPr>
          <w:b/>
        </w:rPr>
        <w:t>2)plot net scale trend line</w:t>
      </w:r>
    </w:p>
    <w:p w:rsidR="00986604" w:rsidRPr="00D854F7" w:rsidRDefault="00121C45" w:rsidP="00121C45">
      <w:pPr>
        <w:pStyle w:val="BodyText"/>
      </w:pPr>
      <w:r w:rsidRPr="00121C45">
        <w:rPr>
          <w:noProof/>
        </w:rPr>
        <w:drawing>
          <wp:inline distT="0" distB="0" distL="0" distR="0" wp14:anchorId="258FF645" wp14:editId="1EE76E64">
            <wp:extent cx="5156200" cy="2997200"/>
            <wp:effectExtent l="0" t="0" r="0" b="0"/>
            <wp:docPr id="3" name="Picture 3" descr="C:\Users\This PC\AppData\Local\Packages\5319275A.WhatsAppDesktop_cv1g1gvanyjgm\TempState\1DBCCA5262F495A41DA945B2851ED2DE\WhatsApp Image 2024-11-26 at 21.54.21_ace6dd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his PC\AppData\Local\Packages\5319275A.WhatsAppDesktop_cv1g1gvanyjgm\TempState\1DBCCA5262F495A41DA945B2851ED2DE\WhatsApp Image 2024-11-26 at 21.54.21_ace6dd0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41" cy="300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7" w:name="section-1"/>
      <w:bookmarkEnd w:id="6"/>
    </w:p>
    <w:p w:rsidR="00986604" w:rsidRPr="000656F4" w:rsidRDefault="001C5D12">
      <w:pPr>
        <w:pStyle w:val="FirstParagraph"/>
        <w:rPr>
          <w:b/>
        </w:rPr>
      </w:pPr>
      <w:r w:rsidRPr="00D854F7">
        <w:lastRenderedPageBreak/>
        <w:br/>
      </w:r>
      <w:r w:rsidR="000656F4" w:rsidRPr="000656F4">
        <w:rPr>
          <w:b/>
        </w:rPr>
        <w:t>Graph code by R</w:t>
      </w:r>
    </w:p>
    <w:p w:rsidR="00121C45" w:rsidRDefault="00121C45" w:rsidP="00121C45">
      <w:pPr>
        <w:pStyle w:val="BodyText"/>
      </w:pPr>
      <w:r>
        <w:t xml:space="preserve">years &lt;- </w:t>
      </w:r>
      <w:proofErr w:type="gramStart"/>
      <w:r>
        <w:t>c(</w:t>
      </w:r>
      <w:proofErr w:type="gramEnd"/>
      <w:r>
        <w:t>2015:2024)</w:t>
      </w:r>
    </w:p>
    <w:p w:rsidR="00121C45" w:rsidRDefault="00121C45" w:rsidP="00121C45">
      <w:pPr>
        <w:pStyle w:val="BodyText"/>
      </w:pPr>
      <w:proofErr w:type="spellStart"/>
      <w:r>
        <w:t>adjusted_sales</w:t>
      </w:r>
      <w:proofErr w:type="spellEnd"/>
      <w:r>
        <w:t xml:space="preserve"> &lt;- </w:t>
      </w:r>
      <w:proofErr w:type="gramStart"/>
      <w:r>
        <w:t>c(</w:t>
      </w:r>
      <w:proofErr w:type="gramEnd"/>
      <w:r>
        <w:t>50627, 67327, 80827, 98127, 124427, 156727, 201427, 227327, 256327, 280927)</w:t>
      </w:r>
    </w:p>
    <w:p w:rsidR="00121C45" w:rsidRDefault="00121C45" w:rsidP="00121C45">
      <w:pPr>
        <w:pStyle w:val="BodyText"/>
      </w:pPr>
    </w:p>
    <w:p w:rsidR="00121C45" w:rsidRDefault="00121C45" w:rsidP="00121C45">
      <w:pPr>
        <w:pStyle w:val="BodyText"/>
      </w:pPr>
      <w:r>
        <w:t># Center years for regression</w:t>
      </w:r>
    </w:p>
    <w:p w:rsidR="00121C45" w:rsidRDefault="00121C45" w:rsidP="00121C45">
      <w:pPr>
        <w:pStyle w:val="BodyText"/>
      </w:pPr>
      <w:r>
        <w:t>x &lt;- years - 2019.5</w:t>
      </w:r>
    </w:p>
    <w:p w:rsidR="00121C45" w:rsidRDefault="00121C45" w:rsidP="00121C45">
      <w:pPr>
        <w:pStyle w:val="BodyText"/>
      </w:pPr>
      <w:r>
        <w:t xml:space="preserve">model &lt;- </w:t>
      </w:r>
      <w:proofErr w:type="gramStart"/>
      <w:r>
        <w:t>lm(</w:t>
      </w:r>
      <w:proofErr w:type="spellStart"/>
      <w:proofErr w:type="gramEnd"/>
      <w:r>
        <w:t>adjusted_sales</w:t>
      </w:r>
      <w:proofErr w:type="spellEnd"/>
      <w:r>
        <w:t xml:space="preserve"> ~ x)</w:t>
      </w:r>
    </w:p>
    <w:p w:rsidR="00121C45" w:rsidRDefault="00121C45" w:rsidP="00121C45">
      <w:pPr>
        <w:pStyle w:val="BodyText"/>
      </w:pPr>
    </w:p>
    <w:p w:rsidR="00121C45" w:rsidRDefault="00121C45" w:rsidP="00121C45">
      <w:pPr>
        <w:pStyle w:val="BodyText"/>
      </w:pPr>
      <w:r>
        <w:t># Prediction for the trend line</w:t>
      </w:r>
    </w:p>
    <w:p w:rsidR="00121C45" w:rsidRDefault="00121C45" w:rsidP="00121C45">
      <w:pPr>
        <w:pStyle w:val="BodyText"/>
      </w:pPr>
      <w:r>
        <w:t xml:space="preserve">trend &lt;- </w:t>
      </w:r>
      <w:proofErr w:type="gramStart"/>
      <w:r>
        <w:t>predict(</w:t>
      </w:r>
      <w:proofErr w:type="gramEnd"/>
      <w:r>
        <w:t xml:space="preserve">model, </w:t>
      </w:r>
      <w:proofErr w:type="spellStart"/>
      <w:r>
        <w:t>newdata</w:t>
      </w:r>
      <w:proofErr w:type="spellEnd"/>
      <w:r>
        <w:t xml:space="preserve"> = </w:t>
      </w:r>
      <w:proofErr w:type="spellStart"/>
      <w:r>
        <w:t>data.frame</w:t>
      </w:r>
      <w:proofErr w:type="spellEnd"/>
      <w:r>
        <w:t>(x = x))</w:t>
      </w:r>
    </w:p>
    <w:p w:rsidR="00121C45" w:rsidRDefault="00121C45" w:rsidP="00121C45">
      <w:pPr>
        <w:pStyle w:val="BodyText"/>
      </w:pPr>
    </w:p>
    <w:p w:rsidR="00121C45" w:rsidRDefault="00121C45" w:rsidP="00121C45">
      <w:pPr>
        <w:pStyle w:val="BodyText"/>
      </w:pPr>
      <w:r>
        <w:t># Plot</w:t>
      </w:r>
    </w:p>
    <w:p w:rsidR="00121C45" w:rsidRDefault="00121C45" w:rsidP="00121C45">
      <w:pPr>
        <w:pStyle w:val="BodyText"/>
      </w:pPr>
      <w:proofErr w:type="gramStart"/>
      <w:r>
        <w:t>plot(</w:t>
      </w:r>
      <w:proofErr w:type="gramEnd"/>
      <w:r>
        <w:t xml:space="preserve">years, </w:t>
      </w:r>
      <w:proofErr w:type="spellStart"/>
      <w:r>
        <w:t>adjusted_sales</w:t>
      </w:r>
      <w:proofErr w:type="spellEnd"/>
      <w:r>
        <w:t xml:space="preserve">, main = "Net Sales and Trend Line", </w:t>
      </w:r>
      <w:proofErr w:type="spellStart"/>
      <w:r>
        <w:t>xlab</w:t>
      </w:r>
      <w:proofErr w:type="spellEnd"/>
      <w:r>
        <w:t xml:space="preserve"> = "Year", </w:t>
      </w:r>
      <w:proofErr w:type="spellStart"/>
      <w:r>
        <w:t>ylab</w:t>
      </w:r>
      <w:proofErr w:type="spellEnd"/>
      <w:r>
        <w:t xml:space="preserve"> = "Net Sales ($ Million)", col = "blue", </w:t>
      </w:r>
      <w:proofErr w:type="spellStart"/>
      <w:r>
        <w:t>pch</w:t>
      </w:r>
      <w:proofErr w:type="spellEnd"/>
      <w:r>
        <w:t xml:space="preserve"> = 19)</w:t>
      </w:r>
    </w:p>
    <w:p w:rsidR="00121C45" w:rsidRDefault="00121C45" w:rsidP="00121C45">
      <w:pPr>
        <w:pStyle w:val="BodyText"/>
      </w:pPr>
      <w:proofErr w:type="gramStart"/>
      <w:r>
        <w:t>lines(</w:t>
      </w:r>
      <w:proofErr w:type="gramEnd"/>
      <w:r>
        <w:t xml:space="preserve">years, trend, col = "red", </w:t>
      </w:r>
      <w:proofErr w:type="spellStart"/>
      <w:r>
        <w:t>lwd</w:t>
      </w:r>
      <w:proofErr w:type="spellEnd"/>
      <w:r>
        <w:t xml:space="preserve"> = 2)</w:t>
      </w:r>
    </w:p>
    <w:p w:rsidR="00986604" w:rsidRDefault="00121C45" w:rsidP="00121C45">
      <w:pPr>
        <w:pStyle w:val="BodyText"/>
      </w:pPr>
      <w:r>
        <w:t>legend("</w:t>
      </w:r>
      <w:proofErr w:type="spellStart"/>
      <w:r>
        <w:t>topleft</w:t>
      </w:r>
      <w:proofErr w:type="spellEnd"/>
      <w:r>
        <w:t xml:space="preserve">", legend = c("Actual Sales", "Trend Line"), col = c("blue", "red"), </w:t>
      </w:r>
      <w:proofErr w:type="spellStart"/>
      <w:r>
        <w:t>pch</w:t>
      </w:r>
      <w:proofErr w:type="spellEnd"/>
      <w:r>
        <w:t xml:space="preserve"> = c(19, NA), </w:t>
      </w:r>
      <w:proofErr w:type="spellStart"/>
      <w:r>
        <w:t>lty</w:t>
      </w:r>
      <w:proofErr w:type="spellEnd"/>
      <w:r>
        <w:t> = c(NA, 1))</w:t>
      </w:r>
      <w:r w:rsidR="001C5D12" w:rsidRPr="00D854F7">
        <w:br/>
      </w:r>
    </w:p>
    <w:p w:rsidR="00E91FDF" w:rsidRDefault="000656F4" w:rsidP="00121C45">
      <w:pPr>
        <w:pStyle w:val="BodyText"/>
      </w:pPr>
      <w:r>
        <w:lastRenderedPageBreak/>
        <w:t>2</w:t>
      </w:r>
      <w:r w:rsidR="00AA55B5">
        <w:t>)</w:t>
      </w:r>
      <w:r w:rsidR="00AA55B5" w:rsidRPr="00AA55B5">
        <w:rPr>
          <w:rFonts w:cs="Times New Roman"/>
          <w:noProof/>
        </w:rPr>
        <w:t xml:space="preserve"> </w:t>
      </w:r>
      <w:r w:rsidR="00AA55B5" w:rsidRPr="00DD3BC7">
        <w:rPr>
          <w:rFonts w:cs="Times New Roman"/>
          <w:noProof/>
        </w:rPr>
        <w:drawing>
          <wp:inline distT="0" distB="0" distL="0" distR="0" wp14:anchorId="7AB19D6C" wp14:editId="0AF13D16">
            <wp:extent cx="5943600" cy="3319067"/>
            <wp:effectExtent l="0" t="0" r="0" b="0"/>
            <wp:docPr id="12497435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74351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Spec="center" w:tblpY="390"/>
        <w:tblW w:w="10873" w:type="dxa"/>
        <w:tblLook w:val="04A0" w:firstRow="1" w:lastRow="0" w:firstColumn="1" w:lastColumn="0" w:noHBand="0" w:noVBand="1"/>
      </w:tblPr>
      <w:tblGrid>
        <w:gridCol w:w="896"/>
        <w:gridCol w:w="1338"/>
        <w:gridCol w:w="576"/>
        <w:gridCol w:w="959"/>
        <w:gridCol w:w="1627"/>
        <w:gridCol w:w="1512"/>
        <w:gridCol w:w="2359"/>
        <w:gridCol w:w="1606"/>
      </w:tblGrid>
      <w:tr w:rsidR="00DF0A4E" w:rsidRPr="00AA55B5" w:rsidTr="00DF0A4E">
        <w:trPr>
          <w:trHeight w:val="978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1338" w:type="dxa"/>
            <w:shd w:val="clear" w:color="auto" w:fill="auto"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mports of Carbon (Y)</w:t>
            </w:r>
          </w:p>
        </w:tc>
        <w:tc>
          <w:tcPr>
            <w:tcW w:w="576" w:type="dxa"/>
            <w:shd w:val="clear" w:color="auto" w:fill="auto"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x</w:t>
            </w:r>
          </w:p>
        </w:tc>
        <w:tc>
          <w:tcPr>
            <w:tcW w:w="959" w:type="dxa"/>
            <w:shd w:val="clear" w:color="auto" w:fill="auto"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xx</w:t>
            </w:r>
          </w:p>
        </w:tc>
        <w:tc>
          <w:tcPr>
            <w:tcW w:w="1627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g(Y)</w:t>
            </w:r>
          </w:p>
        </w:tc>
        <w:tc>
          <w:tcPr>
            <w:tcW w:w="1512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x log(y)</w:t>
            </w:r>
          </w:p>
        </w:tc>
        <w:tc>
          <w:tcPr>
            <w:tcW w:w="23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garithomic</w:t>
            </w:r>
            <w:proofErr w:type="spellEnd"/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c</w:t>
            </w:r>
            <w:proofErr w:type="spellEnd"/>
          </w:p>
        </w:tc>
        <w:tc>
          <w:tcPr>
            <w:tcW w:w="160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1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4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09343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79.2146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190542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5075.2522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5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1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243045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8.6735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347631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2654.4441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3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6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9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485725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8.3715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50472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9683.5137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24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7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719334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7.0353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661809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8996.2232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4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537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4.2685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818898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9019.0731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52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022017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1.0661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75987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6208.5238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38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214315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7.21431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133076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8550.317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63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391465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391465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290165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50583.742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58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52608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57824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447253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00615.396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81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62128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.1064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604342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21076.578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388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731428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4.11999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761431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73394.259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027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904553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.14098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91852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289342.572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587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024773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.2725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075609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901698.93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1338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370027</w:t>
            </w:r>
          </w:p>
        </w:tc>
        <w:tc>
          <w:tcPr>
            <w:tcW w:w="576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59" w:type="dxa"/>
            <w:shd w:val="clear" w:color="auto" w:fill="auto"/>
            <w:noWrap/>
            <w:vAlign w:val="center"/>
            <w:hideMark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627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131523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5.7098</w:t>
            </w:r>
          </w:p>
        </w:tc>
        <w:tc>
          <w:tcPr>
            <w:tcW w:w="2359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232698</w:t>
            </w:r>
          </w:p>
        </w:tc>
        <w:tc>
          <w:tcPr>
            <w:tcW w:w="1606" w:type="dxa"/>
            <w:shd w:val="clear" w:color="auto" w:fill="auto"/>
            <w:noWrap/>
            <w:vAlign w:val="bottom"/>
            <w:hideMark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AA55B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.56</w:t>
            </w:r>
          </w:p>
        </w:tc>
      </w:tr>
      <w:tr w:rsidR="00DF0A4E" w:rsidRPr="00AA55B5" w:rsidTr="00DF0A4E">
        <w:trPr>
          <w:trHeight w:val="265"/>
        </w:trPr>
        <w:tc>
          <w:tcPr>
            <w:tcW w:w="896" w:type="dxa"/>
            <w:shd w:val="clear" w:color="auto" w:fill="auto"/>
            <w:noWrap/>
            <w:vAlign w:val="center"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38" w:type="dxa"/>
            <w:shd w:val="clear" w:color="auto" w:fill="auto"/>
            <w:noWrap/>
            <w:vAlign w:val="center"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76" w:type="dxa"/>
            <w:shd w:val="clear" w:color="auto" w:fill="auto"/>
            <w:noWrap/>
            <w:vAlign w:val="center"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59" w:type="dxa"/>
            <w:shd w:val="clear" w:color="auto" w:fill="auto"/>
            <w:noWrap/>
            <w:vAlign w:val="center"/>
          </w:tcPr>
          <w:p w:rsidR="00DF0A4E" w:rsidRPr="00AA55B5" w:rsidRDefault="00DF0A4E" w:rsidP="00DF0A4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7" w:type="dxa"/>
            <w:shd w:val="clear" w:color="auto" w:fill="auto"/>
            <w:noWrap/>
            <w:vAlign w:val="bottom"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359" w:type="dxa"/>
            <w:shd w:val="clear" w:color="auto" w:fill="auto"/>
            <w:noWrap/>
            <w:vAlign w:val="bottom"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06" w:type="dxa"/>
            <w:shd w:val="clear" w:color="auto" w:fill="auto"/>
            <w:noWrap/>
            <w:vAlign w:val="bottom"/>
          </w:tcPr>
          <w:p w:rsidR="00DF0A4E" w:rsidRPr="00AA55B5" w:rsidRDefault="00DF0A4E" w:rsidP="00DF0A4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:rsidR="00AA55B5" w:rsidRDefault="00AA55B5" w:rsidP="00121C45">
      <w:pPr>
        <w:pStyle w:val="BodyText"/>
      </w:pP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  <w:r w:rsidRPr="00DF0A4E">
        <w:rPr>
          <w:rFonts w:ascii="Times New Roman" w:hAnsi="Times New Roman" w:cs="Times New Roman"/>
        </w:rPr>
        <w:t>Here, N=14; ∑logy=</w:t>
      </w:r>
      <w:r w:rsidRPr="00DF0A4E">
        <w:rPr>
          <w:rFonts w:ascii="Calibri" w:hAnsi="Calibri" w:cs="Calibri"/>
        </w:rPr>
        <w:t xml:space="preserve"> </w:t>
      </w:r>
      <w:r w:rsidRPr="00DF0A4E">
        <w:rPr>
          <w:rFonts w:ascii="Calibri" w:eastAsia="Times New Roman" w:hAnsi="Calibri" w:cs="Calibri"/>
        </w:rPr>
        <w:t>86.9626823</w:t>
      </w:r>
      <w:r w:rsidRPr="00DF0A4E">
        <w:rPr>
          <w:rFonts w:ascii="Times New Roman" w:hAnsi="Times New Roman" w:cs="Times New Roman"/>
        </w:rPr>
        <w:t>; ∑</w:t>
      </w:r>
      <w:proofErr w:type="spellStart"/>
      <w:r w:rsidRPr="00DF0A4E">
        <w:rPr>
          <w:rFonts w:ascii="Times New Roman" w:hAnsi="Times New Roman" w:cs="Times New Roman"/>
        </w:rPr>
        <w:t>xlogy</w:t>
      </w:r>
      <w:proofErr w:type="spellEnd"/>
      <w:r w:rsidRPr="00DF0A4E">
        <w:rPr>
          <w:rFonts w:ascii="Times New Roman" w:hAnsi="Times New Roman" w:cs="Times New Roman"/>
        </w:rPr>
        <w:t xml:space="preserve"> = </w:t>
      </w:r>
      <w:r w:rsidRPr="00DF0A4E">
        <w:rPr>
          <w:rFonts w:ascii="Calibri" w:eastAsia="Times New Roman" w:hAnsi="Calibri" w:cs="Calibri"/>
        </w:rPr>
        <w:t>71.47543718</w:t>
      </w:r>
      <w:r w:rsidRPr="00DF0A4E">
        <w:rPr>
          <w:rFonts w:ascii="Times New Roman" w:hAnsi="Times New Roman" w:cs="Times New Roman"/>
        </w:rPr>
        <w:t>; ∑x</w:t>
      </w:r>
      <w:r w:rsidRPr="00DF0A4E">
        <w:rPr>
          <w:rFonts w:ascii="Times New Roman" w:hAnsi="Times New Roman" w:cs="Times New Roman"/>
          <w:vertAlign w:val="superscript"/>
        </w:rPr>
        <w:t>2</w:t>
      </w:r>
      <w:r w:rsidRPr="00DF0A4E">
        <w:rPr>
          <w:rFonts w:ascii="Times New Roman" w:hAnsi="Times New Roman" w:cs="Times New Roman"/>
        </w:rPr>
        <w:t xml:space="preserve"> =</w:t>
      </w:r>
      <w:r w:rsidRPr="00DF0A4E">
        <w:rPr>
          <w:rFonts w:ascii="Calibri" w:hAnsi="Calibri" w:cs="Calibri"/>
        </w:rPr>
        <w:t xml:space="preserve"> </w:t>
      </w:r>
      <w:r w:rsidRPr="00DF0A4E">
        <w:rPr>
          <w:rFonts w:ascii="Calibri" w:eastAsia="Times New Roman" w:hAnsi="Calibri" w:cs="Calibri"/>
        </w:rPr>
        <w:t>910</w:t>
      </w: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</w:p>
    <w:p w:rsidR="00DF0A4E" w:rsidRPr="00DF0A4E" w:rsidRDefault="00DF0A4E" w:rsidP="00DF0A4E">
      <w:pPr>
        <w:jc w:val="both"/>
        <w:rPr>
          <w:rFonts w:ascii="Times New Roman" w:hAnsi="Times New Roman" w:cs="Times New Roman"/>
        </w:rPr>
      </w:pPr>
      <w:r w:rsidRPr="00DF0A4E">
        <w:rPr>
          <w:rFonts w:ascii="Times New Roman" w:hAnsi="Times New Roman" w:cs="Times New Roman"/>
        </w:rPr>
        <w:lastRenderedPageBreak/>
        <w:t xml:space="preserve">We know, </w:t>
      </w: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  <w:r w:rsidRPr="00DF0A4E">
        <w:rPr>
          <w:rFonts w:ascii="Times New Roman" w:hAnsi="Times New Roman" w:cs="Times New Roman"/>
        </w:rPr>
        <w:t xml:space="preserve">Log(a) =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logy</m:t>
                </m:r>
              </m:e>
            </m:nary>
          </m:num>
          <m:den>
            <m:r>
              <w:rPr>
                <w:rFonts w:ascii="Cambria Math" w:hAnsi="Cambria Math" w:cs="Times New Roman"/>
              </w:rPr>
              <m:t>N</m:t>
            </m:r>
          </m:den>
        </m:f>
      </m:oMath>
      <w:r w:rsidRPr="00DF0A4E">
        <w:rPr>
          <w:rFonts w:ascii="Times New Roman" w:eastAsiaTheme="minorEastAsia" w:hAnsi="Times New Roman" w:cs="Times New Roman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Calibri"/>
              </w:rPr>
              <m:t>86.9626823</m:t>
            </m:r>
          </m:num>
          <m:den>
            <m:r>
              <w:rPr>
                <w:rFonts w:ascii="Cambria Math" w:eastAsiaTheme="minorEastAsia" w:hAnsi="Cambria Math" w:cs="Times New Roman"/>
              </w:rPr>
              <m:t>14</m:t>
            </m:r>
          </m:den>
        </m:f>
      </m:oMath>
      <w:r w:rsidRPr="00DF0A4E">
        <w:rPr>
          <w:rFonts w:ascii="Times New Roman" w:eastAsiaTheme="minorEastAsia" w:hAnsi="Times New Roman" w:cs="Times New Roman"/>
        </w:rPr>
        <w:t xml:space="preserve"> = </w:t>
      </w:r>
      <w:r w:rsidRPr="00DF0A4E">
        <w:rPr>
          <w:rFonts w:ascii="Calibri" w:eastAsia="Times New Roman" w:hAnsi="Calibri" w:cs="Calibri"/>
        </w:rPr>
        <w:t>6.211620164</w:t>
      </w:r>
    </w:p>
    <w:p w:rsidR="00DF0A4E" w:rsidRPr="00DF0A4E" w:rsidRDefault="00DF0A4E" w:rsidP="00DF0A4E">
      <w:pPr>
        <w:jc w:val="both"/>
        <w:rPr>
          <w:rFonts w:ascii="Calibri" w:eastAsia="Times New Roman" w:hAnsi="Calibri" w:cs="Calibri"/>
          <w:b/>
          <w:bCs/>
        </w:rPr>
      </w:pP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  <w:r w:rsidRPr="00DF0A4E">
        <w:rPr>
          <w:rFonts w:ascii="Calibri" w:eastAsia="Times New Roman" w:hAnsi="Calibri" w:cs="Calibri"/>
          <w:b/>
          <w:bCs/>
        </w:rPr>
        <w:t xml:space="preserve">Log(b)= </w:t>
      </w:r>
      <w:r w:rsidRPr="00DF0A4E">
        <w:rPr>
          <w:rFonts w:ascii="Times New Roman" w:hAnsi="Times New Roman" w:cs="Times New Roman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xlog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e>
            </m:nary>
          </m:den>
        </m:f>
      </m:oMath>
      <w:r w:rsidRPr="00DF0A4E">
        <w:rPr>
          <w:rFonts w:ascii="Times New Roman" w:eastAsiaTheme="minorEastAsia" w:hAnsi="Times New Roman" w:cs="Times New Roman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Calibri"/>
              </w:rPr>
              <m:t>44704000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num>
          <m:den>
            <m:r>
              <w:rPr>
                <w:rFonts w:ascii="Cambria Math" w:eastAsiaTheme="minorEastAsia" w:hAnsi="Cambria Math" w:cs="Times New Roman"/>
              </w:rPr>
              <m:t>910</m:t>
            </m:r>
          </m:den>
        </m:f>
      </m:oMath>
      <w:r w:rsidRPr="00DF0A4E">
        <w:rPr>
          <w:rFonts w:ascii="Times New Roman" w:eastAsiaTheme="minorEastAsia" w:hAnsi="Times New Roman" w:cs="Times New Roman"/>
        </w:rPr>
        <w:t xml:space="preserve"> = </w:t>
      </w:r>
      <w:r w:rsidRPr="00DF0A4E">
        <w:rPr>
          <w:rFonts w:ascii="Calibri" w:eastAsia="Times New Roman" w:hAnsi="Calibri" w:cs="Calibri"/>
        </w:rPr>
        <w:t>0.078544436</w:t>
      </w:r>
    </w:p>
    <w:p w:rsidR="00DF0A4E" w:rsidRPr="00DF0A4E" w:rsidRDefault="00DF0A4E" w:rsidP="00DF0A4E">
      <w:pPr>
        <w:jc w:val="both"/>
        <w:rPr>
          <w:rFonts w:ascii="Calibri" w:eastAsia="Times New Roman" w:hAnsi="Calibri" w:cs="Calibri"/>
          <w:b/>
          <w:bCs/>
        </w:rPr>
      </w:pPr>
    </w:p>
    <w:p w:rsidR="00DF0A4E" w:rsidRPr="00DF0A4E" w:rsidRDefault="00DF0A4E" w:rsidP="00DF0A4E">
      <w:pPr>
        <w:jc w:val="both"/>
        <w:rPr>
          <w:rFonts w:ascii="Calibri" w:eastAsia="Times New Roman" w:hAnsi="Calibri" w:cs="Calibri"/>
          <w:b/>
          <w:bCs/>
        </w:rPr>
      </w:pPr>
      <w:r w:rsidRPr="00DF0A4E">
        <w:rPr>
          <w:rFonts w:ascii="Calibri" w:eastAsia="Times New Roman" w:hAnsi="Calibri" w:cs="Calibri"/>
          <w:b/>
          <w:bCs/>
        </w:rPr>
        <w:t>Trend equation:</w:t>
      </w: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  <w:proofErr w:type="spellStart"/>
      <w:r w:rsidRPr="00DF0A4E">
        <w:rPr>
          <w:rFonts w:ascii="Calibri" w:eastAsia="Times New Roman" w:hAnsi="Calibri" w:cs="Calibri"/>
        </w:rPr>
        <w:t>logY</w:t>
      </w:r>
      <w:proofErr w:type="spellEnd"/>
      <w:r w:rsidRPr="00DF0A4E">
        <w:rPr>
          <w:rFonts w:ascii="Calibri" w:eastAsia="Times New Roman" w:hAnsi="Calibri" w:cs="Calibri"/>
        </w:rPr>
        <w:t xml:space="preserve"> = log(a) + log(b)x</w:t>
      </w: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</w:p>
    <w:p w:rsidR="00DF0A4E" w:rsidRPr="00DF0A4E" w:rsidRDefault="00DF0A4E" w:rsidP="00DF0A4E">
      <w:pPr>
        <w:jc w:val="both"/>
        <w:rPr>
          <w:rFonts w:ascii="Calibri" w:eastAsia="Times New Roman" w:hAnsi="Calibri" w:cs="Calibri"/>
          <w:b/>
          <w:bCs/>
        </w:rPr>
      </w:pPr>
      <w:r w:rsidRPr="00DF0A4E">
        <w:rPr>
          <w:rFonts w:ascii="Calibri" w:eastAsia="Times New Roman" w:hAnsi="Calibri" w:cs="Calibri"/>
          <w:b/>
          <w:bCs/>
        </w:rPr>
        <w:t>For the year 2023, x= 25</w:t>
      </w: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  <w:proofErr w:type="spellStart"/>
      <w:r w:rsidRPr="00DF0A4E">
        <w:rPr>
          <w:rFonts w:ascii="Calibri" w:eastAsia="Times New Roman" w:hAnsi="Calibri" w:cs="Calibri"/>
        </w:rPr>
        <w:t>logY</w:t>
      </w:r>
      <w:proofErr w:type="spellEnd"/>
      <w:r w:rsidRPr="00DF0A4E">
        <w:rPr>
          <w:rFonts w:ascii="Calibri" w:eastAsia="Times New Roman" w:hAnsi="Calibri" w:cs="Calibri"/>
        </w:rPr>
        <w:t xml:space="preserve"> = </w:t>
      </w:r>
      <w:r w:rsidRPr="00DF0A4E">
        <w:rPr>
          <w:rFonts w:ascii="Times New Roman" w:eastAsiaTheme="minorEastAsia" w:hAnsi="Times New Roman" w:cs="Times New Roman"/>
        </w:rPr>
        <w:t xml:space="preserve">= </w:t>
      </w:r>
      <w:r w:rsidRPr="00DF0A4E">
        <w:rPr>
          <w:rFonts w:ascii="Calibri" w:eastAsia="Times New Roman" w:hAnsi="Calibri" w:cs="Calibri"/>
        </w:rPr>
        <w:t>6.211620164 + 0.078544436 * 25 = 8.175231</w:t>
      </w: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  <w:r w:rsidRPr="00DF0A4E">
        <w:rPr>
          <w:rFonts w:ascii="Calibri" w:eastAsia="Times New Roman" w:hAnsi="Calibri" w:cs="Calibri"/>
        </w:rPr>
        <w:t>Y</w:t>
      </w:r>
      <w:r w:rsidRPr="00DF0A4E">
        <w:rPr>
          <w:rFonts w:ascii="Calibri" w:eastAsia="Times New Roman" w:hAnsi="Calibri" w:cs="Calibri"/>
          <w:vertAlign w:val="subscript"/>
        </w:rPr>
        <w:t>2030</w:t>
      </w:r>
      <w:r w:rsidRPr="00DF0A4E">
        <w:rPr>
          <w:rFonts w:ascii="Calibri" w:eastAsia="Times New Roman" w:hAnsi="Calibri" w:cs="Calibri"/>
        </w:rPr>
        <w:t xml:space="preserve"> = 149703193</w:t>
      </w: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  <w:r w:rsidRPr="00DF0A4E">
        <w:rPr>
          <w:rFonts w:ascii="Calibri" w:eastAsia="Times New Roman" w:hAnsi="Calibri" w:cs="Calibri"/>
          <w:b/>
          <w:bCs/>
        </w:rPr>
        <w:t>Annual rate of increase</w:t>
      </w:r>
      <w:r w:rsidRPr="00DF0A4E">
        <w:rPr>
          <w:rFonts w:ascii="Calibri" w:eastAsia="Times New Roman" w:hAnsi="Calibri" w:cs="Calibri"/>
        </w:rPr>
        <w:t xml:space="preserve"> = (</w:t>
      </w:r>
      <w:proofErr w:type="spellStart"/>
      <w:r w:rsidRPr="00DF0A4E">
        <w:rPr>
          <w:rFonts w:ascii="Calibri" w:eastAsia="Times New Roman" w:hAnsi="Calibri" w:cs="Calibri"/>
        </w:rPr>
        <w:t>e</w:t>
      </w:r>
      <w:r w:rsidRPr="00DF0A4E">
        <w:rPr>
          <w:rFonts w:ascii="Calibri" w:eastAsia="Times New Roman" w:hAnsi="Calibri" w:cs="Calibri"/>
          <w:vertAlign w:val="superscript"/>
        </w:rPr>
        <w:t>b</w:t>
      </w:r>
      <w:proofErr w:type="spellEnd"/>
      <w:r w:rsidRPr="00DF0A4E">
        <w:rPr>
          <w:rFonts w:ascii="Calibri" w:eastAsia="Times New Roman" w:hAnsi="Calibri" w:cs="Calibri"/>
        </w:rPr>
        <w:t xml:space="preserve"> -1) x 100%</w:t>
      </w: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  <w:r w:rsidRPr="00DF0A4E">
        <w:rPr>
          <w:rFonts w:ascii="Calibri" w:eastAsia="Times New Roman" w:hAnsi="Calibri" w:cs="Calibri"/>
        </w:rPr>
        <w:tab/>
      </w:r>
      <w:r w:rsidRPr="00DF0A4E">
        <w:rPr>
          <w:rFonts w:ascii="Calibri" w:eastAsia="Times New Roman" w:hAnsi="Calibri" w:cs="Calibri"/>
        </w:rPr>
        <w:tab/>
      </w:r>
      <w:r w:rsidRPr="00DF0A4E">
        <w:rPr>
          <w:rFonts w:ascii="Calibri" w:eastAsia="Times New Roman" w:hAnsi="Calibri" w:cs="Calibri"/>
        </w:rPr>
        <w:tab/>
        <w:t>= (e</w:t>
      </w:r>
      <w:r w:rsidRPr="00DF0A4E">
        <w:rPr>
          <w:rFonts w:ascii="Calibri" w:eastAsia="Times New Roman" w:hAnsi="Calibri" w:cs="Calibri"/>
          <w:vertAlign w:val="superscript"/>
        </w:rPr>
        <w:t xml:space="preserve">0.0785 </w:t>
      </w:r>
      <w:r w:rsidRPr="00DF0A4E">
        <w:rPr>
          <w:rFonts w:ascii="Calibri" w:eastAsia="Times New Roman" w:hAnsi="Calibri" w:cs="Calibri"/>
        </w:rPr>
        <w:t>-1) x 100%</w:t>
      </w:r>
    </w:p>
    <w:p w:rsidR="00DF0A4E" w:rsidRPr="00DF0A4E" w:rsidRDefault="00DF0A4E" w:rsidP="00DF0A4E">
      <w:pPr>
        <w:jc w:val="both"/>
        <w:rPr>
          <w:rFonts w:ascii="Calibri" w:eastAsia="Times New Roman" w:hAnsi="Calibri" w:cs="Calibri"/>
        </w:rPr>
      </w:pPr>
      <w:r w:rsidRPr="00DF0A4E">
        <w:rPr>
          <w:rFonts w:ascii="Calibri" w:eastAsia="Times New Roman" w:hAnsi="Calibri" w:cs="Calibri"/>
        </w:rPr>
        <w:tab/>
      </w:r>
      <w:r w:rsidRPr="00DF0A4E">
        <w:rPr>
          <w:rFonts w:ascii="Calibri" w:eastAsia="Times New Roman" w:hAnsi="Calibri" w:cs="Calibri"/>
        </w:rPr>
        <w:tab/>
      </w:r>
      <w:r w:rsidRPr="00DF0A4E">
        <w:rPr>
          <w:rFonts w:ascii="Calibri" w:eastAsia="Times New Roman" w:hAnsi="Calibri" w:cs="Calibri"/>
        </w:rPr>
        <w:tab/>
        <w:t>= 8.1663 %</w:t>
      </w:r>
    </w:p>
    <w:p w:rsidR="00DF0A4E" w:rsidRPr="00DF0A4E" w:rsidRDefault="00DF0A4E" w:rsidP="00121C45">
      <w:pPr>
        <w:pStyle w:val="BodyText"/>
        <w:rPr>
          <w:rFonts w:cs="Times New Roman"/>
          <w:b/>
          <w:bCs/>
          <w:noProof/>
        </w:rPr>
      </w:pPr>
    </w:p>
    <w:p w:rsidR="00DF0A4E" w:rsidRDefault="00DF0A4E" w:rsidP="00121C45">
      <w:pPr>
        <w:pStyle w:val="BodyText"/>
        <w:rPr>
          <w:rFonts w:cs="Times New Roman"/>
          <w:b/>
          <w:bCs/>
          <w:noProof/>
        </w:rPr>
      </w:pPr>
    </w:p>
    <w:p w:rsidR="00DF0A4E" w:rsidRDefault="00DF0A4E" w:rsidP="00121C45">
      <w:pPr>
        <w:pStyle w:val="BodyText"/>
        <w:rPr>
          <w:rFonts w:cs="Times New Roman"/>
          <w:b/>
          <w:bCs/>
          <w:noProof/>
        </w:rPr>
      </w:pPr>
    </w:p>
    <w:p w:rsidR="00DF0A4E" w:rsidRDefault="00DF0A4E" w:rsidP="00121C45">
      <w:pPr>
        <w:pStyle w:val="BodyText"/>
        <w:rPr>
          <w:rFonts w:cs="Times New Roman"/>
          <w:b/>
          <w:bCs/>
          <w:noProof/>
        </w:rPr>
      </w:pPr>
      <w:r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2AF36F97" wp14:editId="580CB100">
            <wp:simplePos x="0" y="0"/>
            <wp:positionH relativeFrom="column">
              <wp:posOffset>215900</wp:posOffset>
            </wp:positionH>
            <wp:positionV relativeFrom="paragraph">
              <wp:posOffset>-525145</wp:posOffset>
            </wp:positionV>
            <wp:extent cx="5096510" cy="2960367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6510" cy="2960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F0A4E" w:rsidRDefault="00DF0A4E" w:rsidP="00121C45">
      <w:pPr>
        <w:pStyle w:val="BodyText"/>
        <w:rPr>
          <w:rFonts w:cs="Times New Roman"/>
          <w:b/>
          <w:bCs/>
          <w:noProof/>
        </w:rPr>
      </w:pPr>
    </w:p>
    <w:p w:rsidR="00DF0A4E" w:rsidRDefault="00DF0A4E" w:rsidP="00121C45">
      <w:pPr>
        <w:pStyle w:val="BodyText"/>
        <w:rPr>
          <w:rFonts w:cs="Times New Roman"/>
          <w:b/>
          <w:bCs/>
          <w:noProof/>
        </w:rPr>
      </w:pPr>
    </w:p>
    <w:p w:rsidR="00DF0A4E" w:rsidRDefault="00DF0A4E" w:rsidP="00121C45">
      <w:pPr>
        <w:pStyle w:val="BodyText"/>
        <w:rPr>
          <w:rFonts w:cs="Times New Roman"/>
          <w:b/>
          <w:bCs/>
          <w:noProof/>
        </w:rPr>
      </w:pPr>
    </w:p>
    <w:p w:rsidR="00DF0A4E" w:rsidRDefault="00DF0A4E" w:rsidP="00121C45">
      <w:pPr>
        <w:pStyle w:val="BodyText"/>
        <w:rPr>
          <w:rFonts w:cs="Times New Roman"/>
          <w:b/>
          <w:bCs/>
          <w:noProof/>
        </w:rPr>
      </w:pPr>
    </w:p>
    <w:p w:rsidR="00DF0A4E" w:rsidRDefault="00DF0A4E" w:rsidP="00121C45">
      <w:pPr>
        <w:pStyle w:val="BodyText"/>
        <w:rPr>
          <w:rFonts w:cs="Times New Roman"/>
          <w:b/>
          <w:bCs/>
          <w:noProof/>
        </w:rPr>
      </w:pPr>
      <w:bookmarkStart w:id="8" w:name="_GoBack"/>
      <w:bookmarkEnd w:id="8"/>
    </w:p>
    <w:p w:rsidR="00E91FDF" w:rsidRDefault="00E91FDF" w:rsidP="00121C45">
      <w:pPr>
        <w:pStyle w:val="BodyText"/>
      </w:pPr>
      <w:r w:rsidRPr="00DD3BC7">
        <w:rPr>
          <w:rFonts w:cs="Times New Roman"/>
          <w:b/>
          <w:bCs/>
          <w:noProof/>
        </w:rPr>
        <w:lastRenderedPageBreak/>
        <w:drawing>
          <wp:inline distT="0" distB="0" distL="0" distR="0" wp14:anchorId="63DABBF8" wp14:editId="596A000B">
            <wp:extent cx="5943600" cy="3946818"/>
            <wp:effectExtent l="0" t="0" r="0" b="0"/>
            <wp:docPr id="591487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48731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6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Y="394"/>
        <w:tblW w:w="10150" w:type="dxa"/>
        <w:tblLook w:val="04A0" w:firstRow="1" w:lastRow="0" w:firstColumn="1" w:lastColumn="0" w:noHBand="0" w:noVBand="1"/>
      </w:tblPr>
      <w:tblGrid>
        <w:gridCol w:w="754"/>
        <w:gridCol w:w="2103"/>
        <w:gridCol w:w="1922"/>
        <w:gridCol w:w="2116"/>
        <w:gridCol w:w="1961"/>
        <w:gridCol w:w="1294"/>
      </w:tblGrid>
      <w:tr w:rsidR="00E91FDF" w:rsidRPr="00E91FDF" w:rsidTr="00E91FDF">
        <w:trPr>
          <w:trHeight w:val="545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inter(production)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pring(production)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ummer(production)</w:t>
            </w: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ll(production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an</w:t>
            </w:r>
          </w:p>
        </w:tc>
      </w:tr>
      <w:tr w:rsidR="00E91FDF" w:rsidRPr="00E91FDF" w:rsidTr="00E91FDF">
        <w:trPr>
          <w:trHeight w:val="272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027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027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027</w:t>
            </w: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202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3277</w:t>
            </w:r>
          </w:p>
        </w:tc>
      </w:tr>
      <w:tr w:rsidR="00E91FDF" w:rsidRPr="00E91FDF" w:rsidTr="00E91FDF">
        <w:trPr>
          <w:trHeight w:val="272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5027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027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027</w:t>
            </w: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002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777</w:t>
            </w:r>
          </w:p>
        </w:tc>
      </w:tr>
      <w:tr w:rsidR="00E91FDF" w:rsidRPr="00E91FDF" w:rsidTr="00E91FDF">
        <w:trPr>
          <w:trHeight w:val="272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5027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0027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027</w:t>
            </w: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802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5277</w:t>
            </w:r>
          </w:p>
        </w:tc>
      </w:tr>
      <w:tr w:rsidR="00E91FDF" w:rsidRPr="00E91FDF" w:rsidTr="00E91FDF">
        <w:trPr>
          <w:trHeight w:val="272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027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2027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0027</w:t>
            </w: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402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1777</w:t>
            </w:r>
          </w:p>
        </w:tc>
      </w:tr>
      <w:tr w:rsidR="00E91FDF" w:rsidRPr="00E91FDF" w:rsidTr="00E91FDF">
        <w:trPr>
          <w:trHeight w:val="272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1027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5027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5027</w:t>
            </w: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502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1527</w:t>
            </w:r>
          </w:p>
        </w:tc>
      </w:tr>
      <w:tr w:rsidR="00E91FDF" w:rsidRPr="00E91FDF" w:rsidTr="00E91FDF">
        <w:trPr>
          <w:trHeight w:val="272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1027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8027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2027</w:t>
            </w: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902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7527</w:t>
            </w:r>
          </w:p>
        </w:tc>
      </w:tr>
      <w:tr w:rsidR="00E91FDF" w:rsidRPr="00E91FDF" w:rsidTr="00E91FDF">
        <w:trPr>
          <w:trHeight w:val="272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5027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5027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2027</w:t>
            </w: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302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1277</w:t>
            </w:r>
          </w:p>
        </w:tc>
      </w:tr>
      <w:tr w:rsidR="00E91FDF" w:rsidRPr="00E91FDF" w:rsidTr="00E91FDF">
        <w:trPr>
          <w:trHeight w:val="272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25</w:t>
            </w: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2027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5027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7027</w:t>
            </w: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002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1027</w:t>
            </w:r>
          </w:p>
        </w:tc>
      </w:tr>
      <w:tr w:rsidR="00E91FDF" w:rsidRPr="00E91FDF" w:rsidTr="00E91FDF">
        <w:trPr>
          <w:trHeight w:val="272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26</w:t>
            </w: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0027</w:t>
            </w: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027</w:t>
            </w: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7027</w:t>
            </w: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002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9527</w:t>
            </w:r>
          </w:p>
        </w:tc>
      </w:tr>
      <w:tr w:rsidR="00E91FDF" w:rsidRPr="00E91FDF" w:rsidTr="00E91FDF">
        <w:trPr>
          <w:trHeight w:val="272"/>
        </w:trPr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Default="00E91FDF" w:rsidP="00E91F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rPr>
                <w:sz w:val="20"/>
                <w:szCs w:val="20"/>
              </w:rPr>
            </w:pPr>
          </w:p>
        </w:tc>
        <w:tc>
          <w:tcPr>
            <w:tcW w:w="1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rPr>
                <w:sz w:val="20"/>
                <w:szCs w:val="20"/>
              </w:rPr>
            </w:pPr>
          </w:p>
        </w:tc>
        <w:tc>
          <w:tcPr>
            <w:tcW w:w="2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rPr>
                <w:sz w:val="20"/>
                <w:szCs w:val="20"/>
              </w:rPr>
            </w:pPr>
          </w:p>
        </w:tc>
        <w:tc>
          <w:tcPr>
            <w:tcW w:w="1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rPr>
                <w:sz w:val="20"/>
                <w:szCs w:val="20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Default="00E91FDF" w:rsidP="00E91FDF">
            <w:pPr>
              <w:rPr>
                <w:sz w:val="20"/>
                <w:szCs w:val="20"/>
              </w:rPr>
            </w:pPr>
          </w:p>
        </w:tc>
      </w:tr>
    </w:tbl>
    <w:p w:rsidR="008C2DEB" w:rsidRDefault="008C2DEB" w:rsidP="00E91FDF">
      <w:pPr>
        <w:tabs>
          <w:tab w:val="left" w:pos="1853"/>
        </w:tabs>
      </w:pPr>
    </w:p>
    <w:p w:rsidR="00E91FDF" w:rsidRDefault="00E91FDF" w:rsidP="00E91FDF">
      <w:pPr>
        <w:tabs>
          <w:tab w:val="left" w:pos="1853"/>
        </w:tabs>
      </w:pPr>
    </w:p>
    <w:tbl>
      <w:tblPr>
        <w:tblpPr w:leftFromText="180" w:rightFromText="180" w:vertAnchor="text" w:horzAnchor="margin" w:tblpY="-113"/>
        <w:tblW w:w="9966" w:type="dxa"/>
        <w:tblLook w:val="04A0" w:firstRow="1" w:lastRow="0" w:firstColumn="1" w:lastColumn="0" w:noHBand="0" w:noVBand="1"/>
      </w:tblPr>
      <w:tblGrid>
        <w:gridCol w:w="992"/>
        <w:gridCol w:w="2080"/>
        <w:gridCol w:w="1901"/>
        <w:gridCol w:w="2093"/>
        <w:gridCol w:w="1940"/>
        <w:gridCol w:w="480"/>
        <w:gridCol w:w="480"/>
      </w:tblGrid>
      <w:tr w:rsidR="00E91FDF" w:rsidRPr="00E91FDF" w:rsidTr="00E91FDF">
        <w:trPr>
          <w:trHeight w:val="290"/>
        </w:trPr>
        <w:tc>
          <w:tcPr>
            <w:tcW w:w="9966" w:type="dxa"/>
            <w:gridSpan w:val="7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lastRenderedPageBreak/>
              <w:t xml:space="preserve">Seasonal Index </w:t>
            </w:r>
            <w:proofErr w:type="spellStart"/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lculation:Divide</w:t>
            </w:r>
            <w:proofErr w:type="spellEnd"/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seasonal value of each year with the mean of each </w:t>
            </w:r>
            <w:proofErr w:type="spellStart"/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ear.Then</w:t>
            </w:r>
            <w:proofErr w:type="spellEnd"/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we get,</w:t>
            </w:r>
          </w:p>
        </w:tc>
      </w:tr>
      <w:tr w:rsidR="00E91FDF" w:rsidRPr="00E91FDF" w:rsidTr="00E91FDF">
        <w:trPr>
          <w:trHeight w:val="290"/>
        </w:trPr>
        <w:tc>
          <w:tcPr>
            <w:tcW w:w="9966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91FDF" w:rsidRPr="00E91FDF" w:rsidRDefault="00E91FDF" w:rsidP="00E91F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E91FDF" w:rsidRPr="00E91FDF" w:rsidTr="00E91FDF">
        <w:trPr>
          <w:trHeight w:val="580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                                                        </w:t>
            </w: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nter(production)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(production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mmer(production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ll(production)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FDF" w:rsidRPr="00E91FDF" w:rsidTr="00E91FDF">
        <w:trPr>
          <w:trHeight w:val="290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81054793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21014206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72778798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25152203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FDF" w:rsidRPr="00E91FDF" w:rsidTr="00E91FDF">
        <w:trPr>
          <w:trHeight w:val="290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26601405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49347921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50767246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73283428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FDF" w:rsidRPr="00E91FDF" w:rsidTr="00E91FDF">
        <w:trPr>
          <w:trHeight w:val="290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62791012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08585302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31304057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97319629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FDF" w:rsidRPr="00E91FDF" w:rsidTr="00E91FDF">
        <w:trPr>
          <w:trHeight w:val="290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05898986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8132547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05285597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07489946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FDF" w:rsidRPr="00E91FDF" w:rsidTr="00E91FDF">
        <w:trPr>
          <w:trHeight w:val="290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8673739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80169907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9106875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4202395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FDF" w:rsidRPr="00E91FDF" w:rsidTr="00E91FDF">
        <w:trPr>
          <w:trHeight w:val="290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61424778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6147682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36191917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40906484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FDF" w:rsidRPr="00E91FDF" w:rsidTr="00E91FDF">
        <w:trPr>
          <w:trHeight w:val="290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45928908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0023349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14099111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39948633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FDF" w:rsidRPr="00E91FDF" w:rsidTr="00E91FDF">
        <w:trPr>
          <w:trHeight w:val="290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70105424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26171757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51491327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52231493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FDF" w:rsidRPr="00E91FDF" w:rsidTr="00E91FDF">
        <w:trPr>
          <w:trHeight w:val="290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7605917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45851065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93908217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84181548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91FDF" w:rsidRPr="00E91FDF" w:rsidTr="00E91FDF">
        <w:trPr>
          <w:trHeight w:val="290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E91F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E91FDF" w:rsidRDefault="00E91FDF" w:rsidP="00E91FDF">
      <w:pPr>
        <w:tabs>
          <w:tab w:val="left" w:pos="1853"/>
        </w:tabs>
      </w:pPr>
    </w:p>
    <w:tbl>
      <w:tblPr>
        <w:tblpPr w:leftFromText="180" w:rightFromText="180" w:vertAnchor="page" w:horzAnchor="margin" w:tblpXSpec="center" w:tblpY="6360"/>
        <w:tblW w:w="10168" w:type="dxa"/>
        <w:tblLook w:val="04A0" w:firstRow="1" w:lastRow="0" w:firstColumn="1" w:lastColumn="0" w:noHBand="0" w:noVBand="1"/>
      </w:tblPr>
      <w:tblGrid>
        <w:gridCol w:w="1592"/>
        <w:gridCol w:w="2080"/>
        <w:gridCol w:w="1720"/>
        <w:gridCol w:w="1640"/>
        <w:gridCol w:w="2148"/>
        <w:gridCol w:w="272"/>
        <w:gridCol w:w="480"/>
        <w:gridCol w:w="236"/>
      </w:tblGrid>
      <w:tr w:rsidR="00E91FDF" w:rsidRPr="00E91FDF" w:rsidTr="000656F4">
        <w:trPr>
          <w:trHeight w:val="290"/>
        </w:trPr>
        <w:tc>
          <w:tcPr>
            <w:tcW w:w="1016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verall Seasonal Index</w:t>
            </w:r>
          </w:p>
        </w:tc>
      </w:tr>
      <w:tr w:rsidR="000656F4" w:rsidRPr="00E91FDF" w:rsidTr="000656F4">
        <w:trPr>
          <w:trHeight w:val="290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91FDF" w:rsidRPr="00E91FDF" w:rsidRDefault="00E91FDF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easonal Index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nter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E91FDF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mmer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91FDF" w:rsidRPr="00E91FDF" w:rsidRDefault="000656F4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                            </w:t>
            </w:r>
            <w:r w:rsidR="00E91FDF"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ll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56F4" w:rsidRPr="00E91FDF" w:rsidTr="000656F4">
        <w:trPr>
          <w:trHeight w:val="290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I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35177985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8218422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38543891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18059701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56F4" w:rsidRPr="00E91FDF" w:rsidTr="000656F4">
        <w:trPr>
          <w:trHeight w:val="290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m of SI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91FD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91FDF" w:rsidRPr="00E91FDF" w:rsidRDefault="00E91FDF" w:rsidP="000656F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7"/>
    </w:tbl>
    <w:p w:rsidR="000656F4" w:rsidRDefault="000656F4" w:rsidP="000656F4">
      <w:pPr>
        <w:tabs>
          <w:tab w:val="left" w:pos="1853"/>
        </w:tabs>
        <w:jc w:val="center"/>
      </w:pPr>
    </w:p>
    <w:p w:rsidR="000656F4" w:rsidRPr="000656F4" w:rsidRDefault="000656F4" w:rsidP="000656F4"/>
    <w:p w:rsidR="000656F4" w:rsidRPr="000656F4" w:rsidRDefault="000656F4" w:rsidP="000656F4"/>
    <w:tbl>
      <w:tblPr>
        <w:tblpPr w:leftFromText="180" w:rightFromText="180" w:vertAnchor="text" w:horzAnchor="margin" w:tblpXSpec="center" w:tblpY="-23"/>
        <w:tblW w:w="10818" w:type="dxa"/>
        <w:tblLook w:val="04A0" w:firstRow="1" w:lastRow="0" w:firstColumn="1" w:lastColumn="0" w:noHBand="0" w:noVBand="1"/>
      </w:tblPr>
      <w:tblGrid>
        <w:gridCol w:w="836"/>
        <w:gridCol w:w="2080"/>
        <w:gridCol w:w="1901"/>
        <w:gridCol w:w="2093"/>
        <w:gridCol w:w="1940"/>
        <w:gridCol w:w="1280"/>
        <w:gridCol w:w="688"/>
      </w:tblGrid>
      <w:tr w:rsidR="000656F4" w:rsidRPr="000656F4" w:rsidTr="000656F4">
        <w:trPr>
          <w:trHeight w:val="290"/>
        </w:trPr>
        <w:tc>
          <w:tcPr>
            <w:tcW w:w="885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ESEASONISED DATA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56F4" w:rsidRPr="000656F4" w:rsidTr="000656F4">
        <w:trPr>
          <w:trHeight w:val="580"/>
        </w:trPr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inter(production)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ring(production)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mmer(production)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ll(production)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m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l</w:t>
            </w:r>
            <w:proofErr w:type="spellEnd"/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no</w:t>
            </w:r>
          </w:p>
        </w:tc>
      </w:tr>
      <w:tr w:rsidR="000656F4" w:rsidRPr="000656F4" w:rsidTr="000656F4">
        <w:trPr>
          <w:trHeight w:val="290"/>
        </w:trPr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306.50626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5202.9967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741.81503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948.31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4199.629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56F4" w:rsidRPr="000656F4" w:rsidTr="000656F4">
        <w:trPr>
          <w:trHeight w:val="290"/>
        </w:trPr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1329.4844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0152.1539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572.13033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589.822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4643.591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0656F4" w:rsidRPr="000656F4" w:rsidTr="000656F4">
        <w:trPr>
          <w:trHeight w:val="290"/>
        </w:trPr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5375.4408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6135.2291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3516.4635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4905.894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9933.028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0656F4" w:rsidRPr="000656F4" w:rsidTr="000656F4">
        <w:trPr>
          <w:trHeight w:val="290"/>
        </w:trPr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7088.5294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5728.4865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2309.2202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3240.806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8367.042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</w:tr>
      <w:tr w:rsidR="000656F4" w:rsidRPr="000656F4" w:rsidTr="000656F4">
        <w:trPr>
          <w:trHeight w:val="290"/>
        </w:trPr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1134.4857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4186.1402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5800.1661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5101.66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36222.455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</w:tr>
      <w:tr w:rsidR="000656F4" w:rsidRPr="000656F4" w:rsidTr="000656F4">
        <w:trPr>
          <w:trHeight w:val="290"/>
        </w:trPr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2325.2945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5525.1151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6762.6075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0870.529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25483.547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</w:tr>
      <w:tr w:rsidR="000656F4" w:rsidRPr="000656F4" w:rsidTr="000656F4">
        <w:trPr>
          <w:trHeight w:val="290"/>
        </w:trPr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3467.3535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8931.9261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2423.2381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4846.95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19669.471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</w:t>
            </w:r>
          </w:p>
        </w:tc>
      </w:tr>
      <w:tr w:rsidR="000656F4" w:rsidRPr="000656F4" w:rsidTr="000656F4">
        <w:trPr>
          <w:trHeight w:val="290"/>
        </w:trPr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5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8442.9787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6559.0331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5914.184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6835.164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57751.361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</w:t>
            </w:r>
          </w:p>
        </w:tc>
      </w:tr>
      <w:tr w:rsidR="000656F4" w:rsidRPr="000656F4" w:rsidTr="000656F4">
        <w:trPr>
          <w:trHeight w:val="290"/>
        </w:trPr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6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5490.3317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8728.5548</w:t>
            </w:r>
          </w:p>
        </w:tc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2896.0758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2094.61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79209.57</w:t>
            </w:r>
          </w:p>
        </w:tc>
        <w:tc>
          <w:tcPr>
            <w:tcW w:w="6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656F4" w:rsidRPr="000656F4" w:rsidRDefault="000656F4" w:rsidP="000656F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56F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</w:t>
            </w:r>
          </w:p>
        </w:tc>
      </w:tr>
    </w:tbl>
    <w:p w:rsidR="000656F4" w:rsidRPr="000656F4" w:rsidRDefault="000656F4" w:rsidP="000656F4">
      <w:pPr>
        <w:tabs>
          <w:tab w:val="left" w:pos="4192"/>
        </w:tabs>
      </w:pPr>
      <w:r>
        <w:tab/>
      </w:r>
    </w:p>
    <w:p w:rsidR="000656F4" w:rsidRPr="000656F4" w:rsidRDefault="000656F4" w:rsidP="000656F4"/>
    <w:p w:rsidR="00E91FDF" w:rsidRDefault="000656F4" w:rsidP="000656F4">
      <w:r>
        <w:rPr>
          <w:noProof/>
        </w:rPr>
        <w:lastRenderedPageBreak/>
        <w:drawing>
          <wp:inline distT="0" distB="0" distL="0" distR="0" wp14:anchorId="04B35E04" wp14:editId="163ECC3B">
            <wp:extent cx="5673032" cy="2770339"/>
            <wp:effectExtent l="0" t="0" r="4445" b="1143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32E2FBD-D613-5F05-228A-41DEB13338B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7AD853" wp14:editId="022DB7FF">
            <wp:extent cx="5920966" cy="276987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FB4F9DE0-12FC-82E0-BCC2-79DDDFFAE05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D2B81F" wp14:editId="2EF86CD5">
            <wp:extent cx="5672455" cy="1964602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1B123CD7-2C28-D9EF-4541-44179CD9FD9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29C539" wp14:editId="0B73EDE4">
            <wp:extent cx="4730750" cy="2770337"/>
            <wp:effectExtent l="0" t="0" r="12700" b="1143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EB768A40-49C4-6A19-846A-F6FC33808D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B38D6E" wp14:editId="797A0B62">
            <wp:extent cx="4560584" cy="2820256"/>
            <wp:effectExtent l="0" t="0" r="11430" b="1841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76575916-C55D-7353-4383-A48AFD6079A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0656F4" w:rsidRDefault="000656F4" w:rsidP="000656F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in 2030:</w:t>
      </w:r>
    </w:p>
    <w:p w:rsidR="000656F4" w:rsidRDefault="000656F4" w:rsidP="000656F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winter y = 22625x – 5E+07; for x = 2030 we get production = </w:t>
      </w:r>
      <w:r w:rsidRPr="007B34E6">
        <w:rPr>
          <w:rFonts w:ascii="Times New Roman" w:hAnsi="Times New Roman" w:cs="Times New Roman"/>
        </w:rPr>
        <w:t>35,928,750</w:t>
      </w:r>
    </w:p>
    <w:p w:rsidR="000656F4" w:rsidRDefault="000656F4" w:rsidP="000656F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spring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y = 18312x-4E+07; for x = 2030 we get production =</w:t>
      </w:r>
    </w:p>
    <w:p w:rsidR="000656F4" w:rsidRDefault="000656F4" w:rsidP="000656F4">
      <w:pPr>
        <w:jc w:val="both"/>
        <w:rPr>
          <w:rFonts w:ascii="Times New Roman" w:hAnsi="Times New Roman" w:cs="Times New Roman"/>
        </w:rPr>
      </w:pPr>
      <w:r w:rsidRPr="00546542">
        <w:rPr>
          <w:rFonts w:ascii="Times New Roman" w:hAnsi="Times New Roman" w:cs="Times New Roman"/>
        </w:rPr>
        <w:t xml:space="preserve">For </w:t>
      </w:r>
      <w:proofErr w:type="spellStart"/>
      <w:proofErr w:type="gramStart"/>
      <w:r w:rsidRPr="0054654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ummer</w:t>
      </w:r>
      <w:r w:rsidRPr="00546542">
        <w:rPr>
          <w:rFonts w:ascii="Times New Roman" w:hAnsi="Times New Roman" w:cs="Times New Roman"/>
        </w:rPr>
        <w:t>,y</w:t>
      </w:r>
      <w:proofErr w:type="spellEnd"/>
      <w:proofErr w:type="gramEnd"/>
      <w:r w:rsidRPr="00546542"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t>24066</w:t>
      </w:r>
      <w:r w:rsidRPr="00546542">
        <w:rPr>
          <w:rFonts w:ascii="Times New Roman" w:hAnsi="Times New Roman" w:cs="Times New Roman"/>
        </w:rPr>
        <w:t>x-</w:t>
      </w:r>
      <w:r>
        <w:rPr>
          <w:rFonts w:ascii="Times New Roman" w:hAnsi="Times New Roman" w:cs="Times New Roman"/>
        </w:rPr>
        <w:t>5</w:t>
      </w:r>
      <w:r w:rsidRPr="00546542">
        <w:rPr>
          <w:rFonts w:ascii="Times New Roman" w:hAnsi="Times New Roman" w:cs="Times New Roman"/>
        </w:rPr>
        <w:t>E+07; for x</w:t>
      </w:r>
      <w:r>
        <w:rPr>
          <w:rFonts w:ascii="Times New Roman" w:hAnsi="Times New Roman" w:cs="Times New Roman"/>
        </w:rPr>
        <w:t xml:space="preserve"> </w:t>
      </w:r>
      <w:r w:rsidRPr="00546542"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t xml:space="preserve"> </w:t>
      </w:r>
      <w:r w:rsidRPr="00546542">
        <w:rPr>
          <w:rFonts w:ascii="Times New Roman" w:hAnsi="Times New Roman" w:cs="Times New Roman"/>
        </w:rPr>
        <w:t>2030 we get production</w:t>
      </w:r>
      <w:r>
        <w:rPr>
          <w:rFonts w:ascii="Times New Roman" w:hAnsi="Times New Roman" w:cs="Times New Roman"/>
        </w:rPr>
        <w:t xml:space="preserve"> </w:t>
      </w:r>
      <w:r w:rsidRPr="00546542">
        <w:rPr>
          <w:rFonts w:ascii="Times New Roman" w:hAnsi="Times New Roman" w:cs="Times New Roman"/>
        </w:rPr>
        <w:t>=</w:t>
      </w:r>
    </w:p>
    <w:p w:rsidR="000656F4" w:rsidRPr="007B34E6" w:rsidRDefault="000656F4" w:rsidP="000656F4">
      <w:pPr>
        <w:jc w:val="both"/>
        <w:rPr>
          <w:rFonts w:ascii="Times New Roman" w:hAnsi="Times New Roman" w:cs="Times New Roman"/>
        </w:rPr>
      </w:pPr>
      <w:r w:rsidRPr="007B34E6"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</w:rPr>
        <w:t>fall</w:t>
      </w:r>
      <w:r w:rsidRPr="007B34E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7B34E6">
        <w:rPr>
          <w:rFonts w:ascii="Times New Roman" w:hAnsi="Times New Roman" w:cs="Times New Roman"/>
        </w:rPr>
        <w:t xml:space="preserve">y = </w:t>
      </w:r>
      <w:r>
        <w:rPr>
          <w:rFonts w:ascii="Times New Roman" w:hAnsi="Times New Roman" w:cs="Times New Roman"/>
        </w:rPr>
        <w:t xml:space="preserve">24764 X </w:t>
      </w:r>
      <w:r w:rsidRPr="007B34E6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 </w:t>
      </w:r>
      <w:r w:rsidRPr="007B34E6">
        <w:rPr>
          <w:rFonts w:ascii="Times New Roman" w:hAnsi="Times New Roman" w:cs="Times New Roman"/>
        </w:rPr>
        <w:t>4E+07; for x=2030 we get production</w:t>
      </w:r>
      <w:r>
        <w:rPr>
          <w:rFonts w:ascii="Times New Roman" w:hAnsi="Times New Roman" w:cs="Times New Roman"/>
        </w:rPr>
        <w:t xml:space="preserve"> </w:t>
      </w:r>
      <w:r w:rsidRPr="007B34E6"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t xml:space="preserve"> </w:t>
      </w:r>
    </w:p>
    <w:p w:rsidR="000656F4" w:rsidRPr="00DD3BC7" w:rsidRDefault="000656F4" w:rsidP="000656F4">
      <w:pPr>
        <w:jc w:val="both"/>
        <w:rPr>
          <w:rFonts w:ascii="Times New Roman" w:hAnsi="Times New Roman" w:cs="Times New Roman"/>
        </w:rPr>
      </w:pPr>
    </w:p>
    <w:p w:rsidR="000656F4" w:rsidRPr="000656F4" w:rsidRDefault="000656F4" w:rsidP="000656F4"/>
    <w:p w:rsidR="00AA55B5" w:rsidRPr="000656F4" w:rsidRDefault="00AA55B5"/>
    <w:sectPr w:rsidR="00AA55B5" w:rsidRPr="000656F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08D423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1EE7"/>
    <w:rsid w:val="000436E4"/>
    <w:rsid w:val="000656F4"/>
    <w:rsid w:val="000A6B7E"/>
    <w:rsid w:val="00121C45"/>
    <w:rsid w:val="001C5D12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C2DEB"/>
    <w:rsid w:val="008E4D7E"/>
    <w:rsid w:val="009257D8"/>
    <w:rsid w:val="00986604"/>
    <w:rsid w:val="009E0377"/>
    <w:rsid w:val="00A75BED"/>
    <w:rsid w:val="00AA55B5"/>
    <w:rsid w:val="00BD4EC2"/>
    <w:rsid w:val="00BF5158"/>
    <w:rsid w:val="00C41EE7"/>
    <w:rsid w:val="00C46DD1"/>
    <w:rsid w:val="00C666BF"/>
    <w:rsid w:val="00D80582"/>
    <w:rsid w:val="00D854F7"/>
    <w:rsid w:val="00DF0A4E"/>
    <w:rsid w:val="00E054EE"/>
    <w:rsid w:val="00E05716"/>
    <w:rsid w:val="00E91FDF"/>
    <w:rsid w:val="00E93D42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7416E"/>
  <w15:docId w15:val="{945237DD-8F85-4B80-AD97-CD42AFCA3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5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chart" Target="charts/chart3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chart" Target="charts/chart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chart" Target="charts/chart5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his%20PC\Downloads\Copy%20of%20Seasonal(1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his%20PC\Downloads\Copy%20of%20Seasonal(1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his%20PC\Downloads\Copy%20of%20Seasonal(1)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his%20PC\Downloads\Copy%20of%20Seasonal(1)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his%20PC\Downloads\Copy%20of%20Seasonal(1)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Year</a:t>
            </a:r>
            <a:r>
              <a:rPr lang="en-US" baseline="0"/>
              <a:t> Vs Winter(production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0.29279965004374453"/>
                  <c:y val="2.273148148148148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38:$A$46</c:f>
              <c:numCache>
                <c:formatCode>General</c:formatCode>
                <c:ptCount val="9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  <c:pt idx="5">
                  <c:v>2023</c:v>
                </c:pt>
                <c:pt idx="6">
                  <c:v>2024</c:v>
                </c:pt>
                <c:pt idx="7">
                  <c:v>2025</c:v>
                </c:pt>
                <c:pt idx="8">
                  <c:v>2026</c:v>
                </c:pt>
              </c:numCache>
            </c:numRef>
          </c:xVal>
          <c:yVal>
            <c:numRef>
              <c:f>Sheet1!$B$38:$B$46</c:f>
              <c:numCache>
                <c:formatCode>General</c:formatCode>
                <c:ptCount val="9"/>
                <c:pt idx="0">
                  <c:v>79306.506262029914</c:v>
                </c:pt>
                <c:pt idx="1">
                  <c:v>101329.4844413622</c:v>
                </c:pt>
                <c:pt idx="2">
                  <c:v>145375.44080002679</c:v>
                </c:pt>
                <c:pt idx="3">
                  <c:v>177088.52937826526</c:v>
                </c:pt>
                <c:pt idx="4">
                  <c:v>221134.48573692984</c:v>
                </c:pt>
                <c:pt idx="5">
                  <c:v>212325.29446519693</c:v>
                </c:pt>
                <c:pt idx="6">
                  <c:v>233467.35351735592</c:v>
                </c:pt>
                <c:pt idx="7">
                  <c:v>248442.97867930189</c:v>
                </c:pt>
                <c:pt idx="8">
                  <c:v>255490.3316966882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D62-48CA-B130-F7729FB093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79917199"/>
        <c:axId val="1479912879"/>
      </c:scatterChart>
      <c:valAx>
        <c:axId val="147991719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9912879"/>
        <c:crosses val="autoZero"/>
        <c:crossBetween val="midCat"/>
      </c:valAx>
      <c:valAx>
        <c:axId val="14799128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991719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Year Vs</a:t>
            </a:r>
            <a:r>
              <a:rPr lang="en-US" baseline="0"/>
              <a:t> Spring(Production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0546592243983467"/>
          <c:y val="0.10098596685042981"/>
          <c:w val="0.82468044522499684"/>
          <c:h val="0.73370013755158181"/>
        </c:manualLayout>
      </c:layout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32613298337707786"/>
                  <c:y val="1.0152376786235054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38:$A$46</c:f>
              <c:numCache>
                <c:formatCode>General</c:formatCode>
                <c:ptCount val="9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  <c:pt idx="5">
                  <c:v>2023</c:v>
                </c:pt>
                <c:pt idx="6">
                  <c:v>2024</c:v>
                </c:pt>
                <c:pt idx="7">
                  <c:v>2025</c:v>
                </c:pt>
                <c:pt idx="8">
                  <c:v>2026</c:v>
                </c:pt>
              </c:numCache>
            </c:numRef>
          </c:xVal>
          <c:yVal>
            <c:numRef>
              <c:f>Sheet1!$C$38:$C$46</c:f>
              <c:numCache>
                <c:formatCode>General</c:formatCode>
                <c:ptCount val="9"/>
                <c:pt idx="0">
                  <c:v>105202.99673677119</c:v>
                </c:pt>
                <c:pt idx="1">
                  <c:v>110152.15390975254</c:v>
                </c:pt>
                <c:pt idx="2">
                  <c:v>136135.22906790458</c:v>
                </c:pt>
                <c:pt idx="3">
                  <c:v>175728.48645175534</c:v>
                </c:pt>
                <c:pt idx="4">
                  <c:v>204186.14019639808</c:v>
                </c:pt>
                <c:pt idx="5">
                  <c:v>195525.11514368071</c:v>
                </c:pt>
                <c:pt idx="6">
                  <c:v>228931.92606130478</c:v>
                </c:pt>
                <c:pt idx="7">
                  <c:v>216559.03312885144</c:v>
                </c:pt>
                <c:pt idx="8">
                  <c:v>248728.5547532301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B02-4DBB-8A02-79FCB1BF94D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79921999"/>
        <c:axId val="1479937359"/>
      </c:scatterChart>
      <c:valAx>
        <c:axId val="147992199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9937359"/>
        <c:crosses val="autoZero"/>
        <c:crossBetween val="midCat"/>
      </c:valAx>
      <c:valAx>
        <c:axId val="14799373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7992199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Year vs  Summer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7921719960757733E-2"/>
          <c:y val="0.18844566712517194"/>
          <c:w val="0.85384476386326558"/>
          <c:h val="0.73370013755158181"/>
        </c:manualLayout>
      </c:layout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30113298337707789"/>
                  <c:y val="-1.29410906969962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38:$A$46</c:f>
              <c:numCache>
                <c:formatCode>General</c:formatCode>
                <c:ptCount val="9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  <c:pt idx="5">
                  <c:v>2023</c:v>
                </c:pt>
                <c:pt idx="6">
                  <c:v>2024</c:v>
                </c:pt>
                <c:pt idx="7">
                  <c:v>2025</c:v>
                </c:pt>
                <c:pt idx="8">
                  <c:v>2026</c:v>
                </c:pt>
              </c:numCache>
            </c:numRef>
          </c:xVal>
          <c:yVal>
            <c:numRef>
              <c:f>Sheet1!$D$38:$D$46</c:f>
              <c:numCache>
                <c:formatCode>General</c:formatCode>
                <c:ptCount val="9"/>
                <c:pt idx="0">
                  <c:v>87741.815028523095</c:v>
                </c:pt>
                <c:pt idx="1">
                  <c:v>95572.13032548019</c:v>
                </c:pt>
                <c:pt idx="2">
                  <c:v>153516.46352296273</c:v>
                </c:pt>
                <c:pt idx="3">
                  <c:v>172309.22023565977</c:v>
                </c:pt>
                <c:pt idx="4">
                  <c:v>195800.16612653108</c:v>
                </c:pt>
                <c:pt idx="5">
                  <c:v>206762.60754227103</c:v>
                </c:pt>
                <c:pt idx="6">
                  <c:v>222423.23813618522</c:v>
                </c:pt>
                <c:pt idx="7">
                  <c:v>245914.18402705653</c:v>
                </c:pt>
                <c:pt idx="8">
                  <c:v>292896.0758087991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168-445B-A0C8-7F5E80A3DE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0382031"/>
        <c:axId val="750376751"/>
      </c:scatterChart>
      <c:valAx>
        <c:axId val="75038203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0376751"/>
        <c:crosses val="autoZero"/>
        <c:crossBetween val="midCat"/>
      </c:valAx>
      <c:valAx>
        <c:axId val="7503767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038203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Year vs Fall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6224409448818897"/>
                  <c:y val="-1.781313794109069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38:$A$46</c:f>
              <c:numCache>
                <c:formatCode>General</c:formatCode>
                <c:ptCount val="9"/>
                <c:pt idx="0">
                  <c:v>2018</c:v>
                </c:pt>
                <c:pt idx="1">
                  <c:v>2019</c:v>
                </c:pt>
                <c:pt idx="2">
                  <c:v>2020</c:v>
                </c:pt>
                <c:pt idx="3">
                  <c:v>2021</c:v>
                </c:pt>
                <c:pt idx="4">
                  <c:v>2022</c:v>
                </c:pt>
                <c:pt idx="5">
                  <c:v>2023</c:v>
                </c:pt>
                <c:pt idx="6">
                  <c:v>2024</c:v>
                </c:pt>
                <c:pt idx="7">
                  <c:v>2025</c:v>
                </c:pt>
                <c:pt idx="8">
                  <c:v>2026</c:v>
                </c:pt>
              </c:numCache>
            </c:numRef>
          </c:xVal>
          <c:yVal>
            <c:numRef>
              <c:f>Sheet1!$E$38:$E$46</c:f>
              <c:numCache>
                <c:formatCode>General</c:formatCode>
                <c:ptCount val="9"/>
                <c:pt idx="0">
                  <c:v>71948.310704234857</c:v>
                </c:pt>
                <c:pt idx="1">
                  <c:v>77589.822124093116</c:v>
                </c:pt>
                <c:pt idx="2">
                  <c:v>174905.89411664812</c:v>
                </c:pt>
                <c:pt idx="3">
                  <c:v>193240.80623118748</c:v>
                </c:pt>
                <c:pt idx="4">
                  <c:v>215101.66298313826</c:v>
                </c:pt>
                <c:pt idx="5">
                  <c:v>210870.52941824455</c:v>
                </c:pt>
                <c:pt idx="6">
                  <c:v>234846.95295264217</c:v>
                </c:pt>
                <c:pt idx="7">
                  <c:v>246835.16471984098</c:v>
                </c:pt>
                <c:pt idx="8">
                  <c:v>282094.6110939551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E8D-411F-ACC9-F60EC90EFC4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43897711"/>
        <c:axId val="1543885711"/>
      </c:scatterChart>
      <c:valAx>
        <c:axId val="154389771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3885711"/>
        <c:crosses val="autoZero"/>
        <c:crossBetween val="midCat"/>
      </c:valAx>
      <c:valAx>
        <c:axId val="154388571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389771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0.31261657917760283"/>
                  <c:y val="2.73611111111111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G$38:$G$46</c:f>
              <c:numCache>
                <c:formatCode>General</c:formatCode>
                <c:ptCount val="9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</c:numCache>
            </c:numRef>
          </c:xVal>
          <c:yVal>
            <c:numRef>
              <c:f>Sheet1!$B$38:$B$46</c:f>
              <c:numCache>
                <c:formatCode>General</c:formatCode>
                <c:ptCount val="9"/>
                <c:pt idx="0">
                  <c:v>79306.506262029914</c:v>
                </c:pt>
                <c:pt idx="1">
                  <c:v>101329.4844413622</c:v>
                </c:pt>
                <c:pt idx="2">
                  <c:v>145375.44080002679</c:v>
                </c:pt>
                <c:pt idx="3">
                  <c:v>177088.52937826526</c:v>
                </c:pt>
                <c:pt idx="4">
                  <c:v>221134.48573692984</c:v>
                </c:pt>
                <c:pt idx="5">
                  <c:v>212325.29446519693</c:v>
                </c:pt>
                <c:pt idx="6">
                  <c:v>233467.35351735592</c:v>
                </c:pt>
                <c:pt idx="7">
                  <c:v>248442.97867930189</c:v>
                </c:pt>
                <c:pt idx="8">
                  <c:v>255490.3316966882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39D-416B-A195-2475324E713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07935359"/>
        <c:axId val="2007936799"/>
      </c:scatterChart>
      <c:valAx>
        <c:axId val="200793535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7936799"/>
        <c:crosses val="autoZero"/>
        <c:crossBetween val="midCat"/>
      </c:valAx>
      <c:valAx>
        <c:axId val="20079367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793535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83FD39E-967B-4CBE-8788-9777F99A5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810</Words>
  <Characters>461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is PC</dc:creator>
  <cp:keywords/>
  <cp:lastModifiedBy>This PC</cp:lastModifiedBy>
  <cp:revision>2</cp:revision>
  <dcterms:created xsi:type="dcterms:W3CDTF">2024-11-26T17:49:00Z</dcterms:created>
  <dcterms:modified xsi:type="dcterms:W3CDTF">2024-11-26T17:49:00Z</dcterms:modified>
</cp:coreProperties>
</file>